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540" w:type="dxa"/>
        <w:tblInd w:w="108" w:type="dxa"/>
        <w:tblLook w:val="04A0" w:firstRow="1" w:lastRow="0" w:firstColumn="1" w:lastColumn="0" w:noHBand="0" w:noVBand="1"/>
      </w:tblPr>
      <w:tblGrid>
        <w:gridCol w:w="2960"/>
        <w:gridCol w:w="4340"/>
        <w:gridCol w:w="1240"/>
      </w:tblGrid>
      <w:tr w:rsidR="00406435" w:rsidRPr="00406435" w:rsidTr="00406435">
        <w:trPr>
          <w:trHeight w:val="390"/>
        </w:trPr>
        <w:tc>
          <w:tcPr>
            <w:tcW w:w="8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06435" w:rsidRPr="00406435" w:rsidRDefault="00406435" w:rsidP="0040643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eastAsia="en-GB"/>
              </w:rPr>
              <w:t xml:space="preserve">         Core Training Checklist</w:t>
            </w:r>
          </w:p>
        </w:tc>
      </w:tr>
      <w:tr w:rsidR="00406435" w:rsidRPr="00406435" w:rsidTr="00406435">
        <w:trPr>
          <w:trHeight w:val="31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06435" w:rsidRPr="00406435" w:rsidRDefault="00406435" w:rsidP="0040643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06435" w:rsidRPr="00406435" w:rsidRDefault="00406435" w:rsidP="0040643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06435" w:rsidRPr="00406435" w:rsidRDefault="00406435" w:rsidP="0040643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Training basics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ates of training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ourse type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rea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rainers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85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ontact for training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Training details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406435" w:rsidRPr="00406435" w:rsidTr="00852345">
        <w:trPr>
          <w:trHeight w:val="1380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raining venue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Contact for venue + </w:t>
            </w:r>
            <w:proofErr w:type="spellStart"/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el</w:t>
            </w:r>
            <w:proofErr w:type="spellEnd"/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no.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ccess time for venue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406435">
        <w:trPr>
          <w:trHeight w:val="630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Breaks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Is lunch provided?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Is tea/ coffee available?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Is there appropriate first aid kit?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Other useful info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Attendees List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Attendee Name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Job Rol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Number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 xml:space="preserve">Lynn </w:t>
            </w:r>
            <w:proofErr w:type="spellStart"/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Boness</w:t>
            </w:r>
            <w:proofErr w:type="spellEnd"/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1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Rob White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Lubna</w:t>
            </w:r>
            <w:proofErr w:type="spellEnd"/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 xml:space="preserve"> Hasan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3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Catherine Kelly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4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Karen Holden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Taibah</w:t>
            </w:r>
            <w:proofErr w:type="spellEnd"/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 xml:space="preserve"> Iqbal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6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Kelly Perrot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7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Lisa Thompson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8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 xml:space="preserve">Maxine </w:t>
            </w:r>
            <w:proofErr w:type="spellStart"/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Dearn</w:t>
            </w:r>
            <w:proofErr w:type="spellEnd"/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9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lison Edmond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10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Dawn Page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11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TBC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12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TBC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13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62535" w:rsidRDefault="001625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:rsidR="00162535" w:rsidRDefault="001625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:rsidR="00162535" w:rsidRDefault="001625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Hotel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406435" w:rsidRPr="00406435" w:rsidTr="00162535">
        <w:trPr>
          <w:trHeight w:val="1128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lastRenderedPageBreak/>
              <w:t>Address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hone number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istance &amp; Time from venue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85234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ancellation policy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06435" w:rsidRPr="00406435" w:rsidRDefault="00406435" w:rsidP="0040643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Info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bookmarkStart w:id="0" w:name="_GoBack"/>
            <w:bookmarkEnd w:id="0"/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Kits &amp; Resources 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406435" w:rsidRPr="00406435" w:rsidTr="00406435">
        <w:trPr>
          <w:trHeight w:val="510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hecked and confirmed?</w:t>
            </w:r>
          </w:p>
        </w:tc>
      </w:tr>
      <w:tr w:rsidR="00406435" w:rsidRPr="00406435" w:rsidTr="00406435">
        <w:trPr>
          <w:trHeight w:val="510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Red Folder (based on 16)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hecklists, Directions from hotel to venue &amp; Hotel confirmatio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ample Pre Training email - participant info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ttendance sheets (yellow) x 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eview Day One (blue) x 1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eview Day Two (blue) x 1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rainer Review (green) x 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ertificates (Colour on white card) x 1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300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If </w:t>
            </w:r>
            <w:proofErr w:type="spellStart"/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fT</w:t>
            </w:r>
            <w:proofErr w:type="spellEnd"/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Observation session: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Local Trainer Review forms (pink) (2 per trainee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If </w:t>
            </w:r>
            <w:proofErr w:type="spellStart"/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fT</w:t>
            </w:r>
            <w:proofErr w:type="spellEnd"/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Mentor session: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entor form (2 per trainee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If </w:t>
            </w:r>
            <w:proofErr w:type="spellStart"/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fT</w:t>
            </w:r>
            <w:proofErr w:type="spellEnd"/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Supervised session: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upervision form (1 per trainee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Resource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Core Training Workbooks x 18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ackling Child Obesity Handbooks x 1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oolkits x 1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Training Ki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ore box 1 and 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1530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Boards (12)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Core 1 and 2</w:t>
            </w: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(HENRY’s helping hands, CT overview, Why focus on babies &amp; toddlers, The helping process, Alphabet action, Exploring the issue, Styles of parenting, Key parenting skills, Our reward chart, New skills clock, Solution focussed support &amp; Looking after ourselves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Flipchart &amp; Paper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Trolley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406435" w:rsidRPr="00406435" w:rsidTr="00406435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Notes from trainers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406435" w:rsidRPr="00406435" w:rsidTr="00406435">
        <w:trPr>
          <w:trHeight w:val="1350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dditional notes (please include if there were more than the maximum number of participants as we will need to invoice the area)</w:t>
            </w:r>
          </w:p>
        </w:tc>
        <w:tc>
          <w:tcPr>
            <w:tcW w:w="5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6435" w:rsidRPr="00406435" w:rsidRDefault="00406435" w:rsidP="004064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0643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</w:tbl>
    <w:p w:rsidR="00AF4DC9" w:rsidRDefault="00AF4DC9"/>
    <w:sectPr w:rsidR="00AF4D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NDGzNDG3MDezMLJU0lEKTi0uzszPAykwrAUAQtPGrSwAAAA="/>
  </w:docVars>
  <w:rsids>
    <w:rsidRoot w:val="00406435"/>
    <w:rsid w:val="00145E9A"/>
    <w:rsid w:val="00162535"/>
    <w:rsid w:val="00406435"/>
    <w:rsid w:val="00852345"/>
    <w:rsid w:val="00AF4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97B17E-2E67-4700-9F11-01197298C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85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e.Roberts</dc:creator>
  <cp:lastModifiedBy>Katherine Crowe</cp:lastModifiedBy>
  <cp:revision>2</cp:revision>
  <dcterms:created xsi:type="dcterms:W3CDTF">2021-05-27T13:11:00Z</dcterms:created>
  <dcterms:modified xsi:type="dcterms:W3CDTF">2021-05-27T13:11:00Z</dcterms:modified>
</cp:coreProperties>
</file>